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634" w:type="dxa"/>
        <w:tblLayout w:type="fixed"/>
        <w:tblLook w:val="04A0" w:firstRow="1" w:lastRow="0" w:firstColumn="1" w:lastColumn="0" w:noHBand="0" w:noVBand="1"/>
      </w:tblPr>
      <w:tblGrid>
        <w:gridCol w:w="1696"/>
        <w:gridCol w:w="993"/>
        <w:gridCol w:w="567"/>
        <w:gridCol w:w="850"/>
        <w:gridCol w:w="992"/>
        <w:gridCol w:w="851"/>
        <w:gridCol w:w="850"/>
        <w:gridCol w:w="709"/>
        <w:gridCol w:w="709"/>
        <w:gridCol w:w="709"/>
        <w:gridCol w:w="708"/>
      </w:tblGrid>
      <w:tr w:rsidR="003E2ACA" w:rsidRPr="000830B6" w:rsidTr="0076545D">
        <w:trPr>
          <w:trHeight w:val="278"/>
        </w:trPr>
        <w:tc>
          <w:tcPr>
            <w:tcW w:w="9634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:rsidR="003E2ACA" w:rsidRPr="00B661E9" w:rsidRDefault="003E2ACA" w:rsidP="0076545D">
            <w:pPr>
              <w:spacing w:after="0" w:line="240" w:lineRule="auto"/>
              <w:ind w:left="-113" w:right="-471"/>
              <w:rPr>
                <w:rFonts w:ascii="Times New Roman" w:hAnsi="Times New Roman" w:cs="Times New Roman"/>
                <w:b/>
                <w:i/>
                <w:lang w:eastAsia="en-IN"/>
              </w:rPr>
            </w:pPr>
            <w:r w:rsidRPr="00B661E9">
              <w:rPr>
                <w:rFonts w:ascii="Times New Roman" w:hAnsi="Times New Roman" w:cs="Times New Roman"/>
                <w:b/>
                <w:i/>
              </w:rPr>
              <w:t xml:space="preserve">Table no. </w:t>
            </w:r>
            <w:r w:rsidRPr="00B661E9">
              <w:rPr>
                <w:rFonts w:ascii="Times New Roman" w:hAnsi="Times New Roman" w:cs="Times New Roman"/>
                <w:b/>
                <w:i/>
              </w:rPr>
              <w:fldChar w:fldCharType="begin"/>
            </w:r>
            <w:r w:rsidRPr="00B661E9">
              <w:rPr>
                <w:rFonts w:ascii="Times New Roman" w:hAnsi="Times New Roman" w:cs="Times New Roman"/>
                <w:b/>
                <w:i/>
              </w:rPr>
              <w:instrText xml:space="preserve"> SEQ Table \* ARABIC </w:instrText>
            </w:r>
            <w:r w:rsidRPr="00B661E9">
              <w:rPr>
                <w:rFonts w:ascii="Times New Roman" w:hAnsi="Times New Roman" w:cs="Times New Roman"/>
                <w:b/>
                <w:i/>
              </w:rPr>
              <w:fldChar w:fldCharType="separate"/>
            </w:r>
            <w:r w:rsidRPr="00B661E9">
              <w:rPr>
                <w:rFonts w:ascii="Times New Roman" w:hAnsi="Times New Roman" w:cs="Times New Roman"/>
                <w:b/>
                <w:i/>
                <w:noProof/>
              </w:rPr>
              <w:t>2</w:t>
            </w:r>
            <w:r w:rsidRPr="00B661E9">
              <w:rPr>
                <w:rFonts w:ascii="Times New Roman" w:hAnsi="Times New Roman" w:cs="Times New Roman"/>
                <w:b/>
                <w:i/>
              </w:rPr>
              <w:fldChar w:fldCharType="end"/>
            </w:r>
            <w:r w:rsidRPr="00B661E9">
              <w:rPr>
                <w:rFonts w:ascii="Times New Roman" w:hAnsi="Times New Roman" w:cs="Times New Roman"/>
                <w:b/>
                <w:i/>
                <w:lang w:eastAsia="en-IN"/>
              </w:rPr>
              <w:t xml:space="preserve">. Bivariate relationship between the socioeconomic demographic factors and health insurance coverage among the north-eastern states of India </w:t>
            </w:r>
          </w:p>
        </w:tc>
      </w:tr>
      <w:tr w:rsidR="003E2ACA" w:rsidRPr="000830B6" w:rsidTr="0076545D">
        <w:trPr>
          <w:trHeight w:val="186"/>
        </w:trPr>
        <w:tc>
          <w:tcPr>
            <w:tcW w:w="1696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 xml:space="preserve"> Background characteristics</w:t>
            </w:r>
          </w:p>
        </w:tc>
        <w:tc>
          <w:tcPr>
            <w:tcW w:w="5812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North-eastern states of India</w:t>
            </w:r>
          </w:p>
        </w:tc>
        <w:tc>
          <w:tcPr>
            <w:tcW w:w="21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 </w:t>
            </w:r>
          </w:p>
        </w:tc>
      </w:tr>
      <w:tr w:rsidR="003E2ACA" w:rsidRPr="000830B6" w:rsidTr="0076545D">
        <w:trPr>
          <w:trHeight w:val="452"/>
        </w:trPr>
        <w:tc>
          <w:tcPr>
            <w:tcW w:w="1696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5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Arunachal Pradesh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6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Assam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6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Manipur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6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Meghalaya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6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Mizoram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6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Nagaland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6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Sikkim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6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Tripura</w:t>
            </w:r>
          </w:p>
        </w:tc>
        <w:tc>
          <w:tcPr>
            <w:tcW w:w="70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6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North-eastern region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6" w:right="-108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All India</w:t>
            </w:r>
          </w:p>
        </w:tc>
      </w:tr>
      <w:tr w:rsidR="003E2ACA" w:rsidRPr="000830B6" w:rsidTr="0076545D">
        <w:trPr>
          <w:trHeight w:val="117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8"/>
                <w:szCs w:val="18"/>
                <w:lang w:eastAsia="en-IN"/>
              </w:rPr>
              <w:t>Type of residence</w:t>
            </w:r>
          </w:p>
        </w:tc>
        <w:tc>
          <w:tcPr>
            <w:tcW w:w="793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  <w:lang w:eastAsia="en-IN"/>
              </w:rPr>
            </w:pPr>
          </w:p>
        </w:tc>
      </w:tr>
      <w:tr w:rsidR="003E2ACA" w:rsidRPr="000830B6" w:rsidTr="0076545D">
        <w:trPr>
          <w:trHeight w:val="118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Rural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9.6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9.9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.7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7.8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0.4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.9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9.2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9.5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7.1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5.28</w:t>
            </w:r>
          </w:p>
        </w:tc>
      </w:tr>
      <w:tr w:rsidR="003E2ACA" w:rsidRPr="000830B6" w:rsidTr="0076545D">
        <w:trPr>
          <w:trHeight w:val="219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Urba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4.3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2.5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.4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3.2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2.2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.3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2.6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1.7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5.5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4.73</w:t>
            </w:r>
          </w:p>
        </w:tc>
      </w:tr>
      <w:tr w:rsidR="003E2ACA" w:rsidRPr="000830B6" w:rsidTr="0076545D">
        <w:trPr>
          <w:trHeight w:val="8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>Sex of head</w:t>
            </w:r>
          </w:p>
        </w:tc>
        <w:tc>
          <w:tcPr>
            <w:tcW w:w="793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</w:p>
        </w:tc>
      </w:tr>
      <w:tr w:rsidR="003E2ACA" w:rsidRPr="000830B6" w:rsidTr="0076545D">
        <w:trPr>
          <w:trHeight w:val="238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Ma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8.6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0.4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.5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5.4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6.3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.1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0.1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8.3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6.8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5.23</w:t>
            </w:r>
          </w:p>
        </w:tc>
      </w:tr>
      <w:tr w:rsidR="003E2ACA" w:rsidRPr="000830B6" w:rsidTr="0076545D">
        <w:trPr>
          <w:trHeight w:val="129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Fema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5.7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9.6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.6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2.7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3.5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.3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1.3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6.9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5.3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4.34</w:t>
            </w:r>
          </w:p>
        </w:tc>
      </w:tr>
      <w:tr w:rsidR="003E2ACA" w:rsidRPr="000830B6" w:rsidTr="0076545D">
        <w:trPr>
          <w:trHeight w:val="7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 xml:space="preserve">Marital status </w:t>
            </w:r>
          </w:p>
        </w:tc>
        <w:tc>
          <w:tcPr>
            <w:tcW w:w="793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</w:p>
        </w:tc>
      </w:tr>
      <w:tr w:rsidR="003E2ACA" w:rsidRPr="000830B6" w:rsidTr="0076545D">
        <w:trPr>
          <w:trHeight w:val="143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Marrie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9.4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0.5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5.4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6.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.2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0.9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8.6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7.08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5.22</w:t>
            </w:r>
          </w:p>
        </w:tc>
      </w:tr>
      <w:tr w:rsidR="003E2ACA" w:rsidRPr="000830B6" w:rsidTr="0076545D">
        <w:trPr>
          <w:trHeight w:val="339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Widowed/Separated/</w:t>
            </w:r>
          </w:p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Divorce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6.5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9.9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.8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5.9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6.5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.8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8.4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0.9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6.06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5.46</w:t>
            </w:r>
          </w:p>
        </w:tc>
      </w:tr>
      <w:tr w:rsidR="003E2ACA" w:rsidRPr="000830B6" w:rsidTr="0076545D">
        <w:trPr>
          <w:trHeight w:val="64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Never married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5.3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7.0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.4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9.6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8.6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.3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6.0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0.3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0.1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8.61</w:t>
            </w:r>
          </w:p>
        </w:tc>
      </w:tr>
      <w:tr w:rsidR="003E2ACA" w:rsidRPr="000830B6" w:rsidTr="0076545D">
        <w:trPr>
          <w:trHeight w:val="148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>Social group</w:t>
            </w:r>
          </w:p>
        </w:tc>
        <w:tc>
          <w:tcPr>
            <w:tcW w:w="793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</w:p>
        </w:tc>
      </w:tr>
      <w:tr w:rsidR="003E2ACA" w:rsidRPr="000830B6" w:rsidTr="0076545D">
        <w:trPr>
          <w:trHeight w:val="14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SC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3.0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9.1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.5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8.9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6.8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.2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6.5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4.7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2.88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6.21</w:t>
            </w:r>
          </w:p>
        </w:tc>
      </w:tr>
      <w:tr w:rsidR="003E2ACA" w:rsidRPr="000830B6" w:rsidTr="0076545D">
        <w:trPr>
          <w:trHeight w:val="20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ST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4.8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7.5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.8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6.2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6.8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.3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3.9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4.7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5.0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2.04</w:t>
            </w:r>
          </w:p>
        </w:tc>
      </w:tr>
      <w:tr w:rsidR="003E2ACA" w:rsidRPr="000830B6" w:rsidTr="0076545D">
        <w:trPr>
          <w:trHeight w:val="144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OBC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7.4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9.9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.5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2.4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0.6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.8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4.0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4.0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6.9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5.45</w:t>
            </w:r>
          </w:p>
        </w:tc>
      </w:tr>
      <w:tr w:rsidR="003E2ACA" w:rsidRPr="000830B6" w:rsidTr="0076545D">
        <w:trPr>
          <w:trHeight w:val="24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None of the abov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4.7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0.9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.2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1.3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.3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8.8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3.1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9.7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4.16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0.45</w:t>
            </w:r>
          </w:p>
        </w:tc>
      </w:tr>
      <w:tr w:rsidR="003E2ACA" w:rsidRPr="000830B6" w:rsidTr="0076545D">
        <w:trPr>
          <w:trHeight w:val="198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>Religion</w:t>
            </w:r>
          </w:p>
        </w:tc>
        <w:tc>
          <w:tcPr>
            <w:tcW w:w="793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</w:p>
        </w:tc>
      </w:tr>
      <w:tr w:rsidR="003E2ACA" w:rsidRPr="000830B6" w:rsidTr="0076545D">
        <w:trPr>
          <w:trHeight w:val="184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Hindu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5.8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0.1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.4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7.1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2.6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7.5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9.0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7.1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0.71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5.95</w:t>
            </w:r>
          </w:p>
        </w:tc>
      </w:tr>
      <w:tr w:rsidR="003E2ACA" w:rsidRPr="000830B6" w:rsidTr="0076545D">
        <w:trPr>
          <w:trHeight w:val="25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Muslim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2.6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0.7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.2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4.7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0.1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.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6.4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6.4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2.36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3.91</w:t>
            </w:r>
          </w:p>
        </w:tc>
      </w:tr>
      <w:tr w:rsidR="003E2ACA" w:rsidRPr="000830B6" w:rsidTr="0076545D">
        <w:trPr>
          <w:trHeight w:val="146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Christia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4.0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9.4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.8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5.3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8.4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.1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8.5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6.5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1.9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3.81</w:t>
            </w:r>
          </w:p>
        </w:tc>
      </w:tr>
      <w:tr w:rsidR="003E2ACA" w:rsidRPr="000830B6" w:rsidTr="0076545D">
        <w:trPr>
          <w:trHeight w:val="219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Other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4.1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8.7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.4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5.9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5.9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.3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3.4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4.6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3.5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6.47</w:t>
            </w:r>
          </w:p>
        </w:tc>
      </w:tr>
      <w:tr w:rsidR="003E2ACA" w:rsidRPr="000830B6" w:rsidTr="0076545D">
        <w:trPr>
          <w:trHeight w:val="345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>Age of household head</w:t>
            </w:r>
          </w:p>
        </w:tc>
        <w:tc>
          <w:tcPr>
            <w:tcW w:w="793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</w:p>
        </w:tc>
      </w:tr>
      <w:tr w:rsidR="003E2ACA" w:rsidRPr="000830B6" w:rsidTr="0076545D">
        <w:trPr>
          <w:trHeight w:val="206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&lt; 35 age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0.1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7.2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.1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6.0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7.3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.5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5.2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3.4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3.5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9.63</w:t>
            </w:r>
          </w:p>
        </w:tc>
      </w:tr>
      <w:tr w:rsidR="003E2ACA" w:rsidRPr="000830B6" w:rsidTr="0076545D">
        <w:trPr>
          <w:trHeight w:val="271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5-44 age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8.67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9.6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.7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4.7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5.6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.7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8.9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1.1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6.96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5.16</w:t>
            </w:r>
          </w:p>
        </w:tc>
      </w:tr>
      <w:tr w:rsidR="003E2ACA" w:rsidRPr="000830B6" w:rsidTr="0076545D">
        <w:trPr>
          <w:trHeight w:val="185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5-59 age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2.70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1.9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.06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9.68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6.6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.7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5.0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9.2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9.1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7.85</w:t>
            </w:r>
          </w:p>
        </w:tc>
      </w:tr>
      <w:tr w:rsidR="003E2ACA" w:rsidRPr="000830B6" w:rsidTr="0076545D">
        <w:trPr>
          <w:trHeight w:val="14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0-100 age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0.5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1.5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.6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5.6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9.8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.7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9.3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6.7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4.9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5.17</w:t>
            </w:r>
          </w:p>
        </w:tc>
      </w:tr>
      <w:tr w:rsidR="003E2ACA" w:rsidRPr="000830B6" w:rsidTr="0076545D">
        <w:trPr>
          <w:trHeight w:val="7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>Wealth Index</w:t>
            </w:r>
          </w:p>
        </w:tc>
        <w:tc>
          <w:tcPr>
            <w:tcW w:w="793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</w:p>
        </w:tc>
      </w:tr>
      <w:tr w:rsidR="003E2ACA" w:rsidRPr="000830B6" w:rsidTr="0076545D">
        <w:trPr>
          <w:trHeight w:val="196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Poorest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5.5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.4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.45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3.10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7.8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.7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7.4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9.0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1.0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3.32</w:t>
            </w:r>
          </w:p>
        </w:tc>
      </w:tr>
      <w:tr w:rsidR="003E2ACA" w:rsidRPr="000830B6" w:rsidTr="0076545D">
        <w:trPr>
          <w:trHeight w:val="11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Poor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7.2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8.7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.8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4.7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4.0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7.6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2.9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79.5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7.7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5.55</w:t>
            </w:r>
          </w:p>
        </w:tc>
      </w:tr>
      <w:tr w:rsidR="003E2ACA" w:rsidRPr="000830B6" w:rsidTr="0076545D">
        <w:trPr>
          <w:trHeight w:val="194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Middl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2.0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0.0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.9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1.7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1.2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.9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0.7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70.6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9.00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5.39</w:t>
            </w:r>
          </w:p>
        </w:tc>
      </w:tr>
      <w:tr w:rsidR="003E2ACA" w:rsidRPr="000830B6" w:rsidTr="0076545D">
        <w:trPr>
          <w:trHeight w:val="13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Rich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1.36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9.4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.80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0.5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6.7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.1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4.1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3.1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7.6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4.47</w:t>
            </w:r>
          </w:p>
        </w:tc>
      </w:tr>
      <w:tr w:rsidR="003E2ACA" w:rsidRPr="000830B6" w:rsidTr="0076545D">
        <w:trPr>
          <w:trHeight w:val="144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Richest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5.02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6.9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7.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3.5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8.6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.8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5.4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9.7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7.9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6.90</w:t>
            </w:r>
          </w:p>
        </w:tc>
      </w:tr>
      <w:tr w:rsidR="003E2ACA" w:rsidRPr="000830B6" w:rsidTr="0076545D">
        <w:trPr>
          <w:trHeight w:val="293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>Educational level of household head</w:t>
            </w:r>
          </w:p>
        </w:tc>
        <w:tc>
          <w:tcPr>
            <w:tcW w:w="793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</w:p>
        </w:tc>
      </w:tr>
      <w:tr w:rsidR="003E2ACA" w:rsidRPr="000830B6" w:rsidTr="0076545D">
        <w:trPr>
          <w:trHeight w:val="146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No education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3.7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9.0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.0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6.4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3.8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.2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4.0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70.7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5.4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3.63</w:t>
            </w:r>
          </w:p>
        </w:tc>
      </w:tr>
      <w:tr w:rsidR="003E2ACA" w:rsidRPr="000830B6" w:rsidTr="0076545D">
        <w:trPr>
          <w:trHeight w:val="18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Incomplete primar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8.2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9.4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.69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6.29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9.8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.6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3.8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72.0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8.4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9.39</w:t>
            </w:r>
          </w:p>
        </w:tc>
      </w:tr>
      <w:tr w:rsidR="003E2ACA" w:rsidRPr="000830B6" w:rsidTr="0076545D">
        <w:trPr>
          <w:trHeight w:val="23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Complete primar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8.15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8.6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.9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2.04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7.9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.7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7.64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70.4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9.44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5.07</w:t>
            </w:r>
          </w:p>
        </w:tc>
      </w:tr>
      <w:tr w:rsidR="003E2ACA" w:rsidRPr="000830B6" w:rsidTr="0076545D">
        <w:trPr>
          <w:trHeight w:val="197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Incomplete secondar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0.3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9.4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.54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2.71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0.02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.2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1.2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5.5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5.85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4.43</w:t>
            </w:r>
          </w:p>
        </w:tc>
      </w:tr>
      <w:tr w:rsidR="003E2ACA" w:rsidRPr="000830B6" w:rsidTr="0076545D">
        <w:trPr>
          <w:trHeight w:val="149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Complete secondary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3.21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3.95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.1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8.23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5.47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.1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1.3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0.9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8.19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4.13</w:t>
            </w:r>
          </w:p>
        </w:tc>
      </w:tr>
      <w:tr w:rsidR="003E2ACA" w:rsidRPr="000830B6" w:rsidTr="0076545D">
        <w:trPr>
          <w:trHeight w:val="434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higher secondary &amp; above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2.5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1.44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.21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9.5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6.69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.6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8.63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8.6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6.72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8.40</w:t>
            </w:r>
          </w:p>
        </w:tc>
      </w:tr>
      <w:tr w:rsidR="003E2ACA" w:rsidRPr="000830B6" w:rsidTr="0076545D">
        <w:trPr>
          <w:trHeight w:val="70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>Bank account</w:t>
            </w:r>
          </w:p>
        </w:tc>
        <w:tc>
          <w:tcPr>
            <w:tcW w:w="793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</w:p>
        </w:tc>
      </w:tr>
      <w:tr w:rsidR="003E2ACA" w:rsidRPr="000830B6" w:rsidTr="0076545D">
        <w:trPr>
          <w:trHeight w:val="106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N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7.59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.8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.03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8.56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9.3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.57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0.5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2.16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3.16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4.22</w:t>
            </w:r>
          </w:p>
        </w:tc>
      </w:tr>
      <w:tr w:rsidR="003E2ACA" w:rsidRPr="000830B6" w:rsidTr="0076545D">
        <w:trPr>
          <w:trHeight w:val="214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Ye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2.54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1.46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.38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6.22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7.7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.7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1.30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9.21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9.43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6.44</w:t>
            </w:r>
          </w:p>
        </w:tc>
      </w:tr>
      <w:tr w:rsidR="003E2ACA" w:rsidRPr="000830B6" w:rsidTr="0076545D">
        <w:trPr>
          <w:trHeight w:val="84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bCs/>
                <w:color w:val="000000"/>
                <w:sz w:val="19"/>
                <w:szCs w:val="19"/>
                <w:lang w:eastAsia="en-IN"/>
              </w:rPr>
              <w:t>BPL card</w:t>
            </w:r>
          </w:p>
        </w:tc>
        <w:tc>
          <w:tcPr>
            <w:tcW w:w="7938" w:type="dxa"/>
            <w:gridSpan w:val="1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</w:p>
        </w:tc>
      </w:tr>
      <w:tr w:rsidR="003E2ACA" w:rsidRPr="000830B6" w:rsidTr="0076545D">
        <w:trPr>
          <w:trHeight w:val="142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No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1.5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0.21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.57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1.57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3.03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.6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2.52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6.29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3.78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9.95</w:t>
            </w:r>
          </w:p>
        </w:tc>
      </w:tr>
      <w:tr w:rsidR="003E2ACA" w:rsidRPr="000830B6" w:rsidTr="0076545D">
        <w:trPr>
          <w:trHeight w:val="128"/>
        </w:trPr>
        <w:tc>
          <w:tcPr>
            <w:tcW w:w="16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Yes</w:t>
            </w:r>
          </w:p>
        </w:tc>
        <w:tc>
          <w:tcPr>
            <w:tcW w:w="9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7.28</w:t>
            </w:r>
          </w:p>
        </w:tc>
        <w:tc>
          <w:tcPr>
            <w:tcW w:w="56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0.58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.72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6.75</w:t>
            </w:r>
          </w:p>
        </w:tc>
        <w:tc>
          <w:tcPr>
            <w:tcW w:w="8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3.80</w:t>
            </w:r>
          </w:p>
        </w:tc>
        <w:tc>
          <w:tcPr>
            <w:tcW w:w="8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9.9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5.85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81.18</w:t>
            </w:r>
          </w:p>
        </w:tc>
        <w:tc>
          <w:tcPr>
            <w:tcW w:w="70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2.37</w:t>
            </w:r>
          </w:p>
        </w:tc>
        <w:tc>
          <w:tcPr>
            <w:tcW w:w="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3.96</w:t>
            </w:r>
          </w:p>
        </w:tc>
      </w:tr>
      <w:tr w:rsidR="003E2ACA" w:rsidRPr="000830B6" w:rsidTr="0076545D">
        <w:trPr>
          <w:trHeight w:val="120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b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b/>
                <w:color w:val="000000"/>
                <w:sz w:val="19"/>
                <w:szCs w:val="19"/>
                <w:lang w:eastAsia="en-IN"/>
              </w:rPr>
              <w:t xml:space="preserve">Overall Total </w:t>
            </w:r>
          </w:p>
        </w:tc>
        <w:tc>
          <w:tcPr>
            <w:tcW w:w="9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8.28</w:t>
            </w:r>
          </w:p>
        </w:tc>
        <w:tc>
          <w:tcPr>
            <w:tcW w:w="5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10.37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.60</w:t>
            </w:r>
          </w:p>
        </w:tc>
        <w:tc>
          <w:tcPr>
            <w:tcW w:w="9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4.63</w:t>
            </w:r>
          </w:p>
        </w:tc>
        <w:tc>
          <w:tcPr>
            <w:tcW w:w="8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45.80</w:t>
            </w:r>
          </w:p>
        </w:tc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6.07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30.33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58.12</w:t>
            </w:r>
          </w:p>
        </w:tc>
        <w:tc>
          <w:tcPr>
            <w:tcW w:w="7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6.62</w:t>
            </w:r>
          </w:p>
        </w:tc>
        <w:tc>
          <w:tcPr>
            <w:tcW w:w="7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jc w:val="center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B661E9"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  <w:t>25.10</w:t>
            </w:r>
          </w:p>
        </w:tc>
      </w:tr>
      <w:tr w:rsidR="003E2ACA" w:rsidRPr="000830B6" w:rsidTr="0076545D">
        <w:trPr>
          <w:trHeight w:val="120"/>
        </w:trPr>
        <w:tc>
          <w:tcPr>
            <w:tcW w:w="9634" w:type="dxa"/>
            <w:gridSpan w:val="11"/>
            <w:tcBorders>
              <w:top w:val="single" w:sz="4" w:space="0" w:color="auto"/>
            </w:tcBorders>
            <w:shd w:val="clear" w:color="auto" w:fill="auto"/>
            <w:noWrap/>
            <w:vAlign w:val="center"/>
          </w:tcPr>
          <w:p w:rsidR="003E2ACA" w:rsidRPr="00B661E9" w:rsidRDefault="003E2ACA" w:rsidP="0076545D">
            <w:pPr>
              <w:spacing w:after="0" w:line="240" w:lineRule="auto"/>
              <w:ind w:left="-99" w:right="-108"/>
              <w:rPr>
                <w:rFonts w:ascii="Times New Roman" w:eastAsia="Times New Roman" w:hAnsi="Times New Roman" w:cs="Times New Roman"/>
                <w:color w:val="000000"/>
                <w:sz w:val="19"/>
                <w:szCs w:val="19"/>
                <w:lang w:eastAsia="en-IN"/>
              </w:rPr>
            </w:pPr>
            <w:r w:rsidRPr="00FE1D78">
              <w:rPr>
                <w:rFonts w:ascii="Times New Roman" w:eastAsia="Calibri" w:hAnsi="Times New Roman" w:cs="Times New Roman"/>
                <w:b/>
                <w:i/>
                <w:sz w:val="24"/>
                <w:szCs w:val="24"/>
              </w:rPr>
              <w:t>Source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: Authors' calculation from NFHS-4 raw data.</w:t>
            </w:r>
          </w:p>
        </w:tc>
      </w:tr>
    </w:tbl>
    <w:p w:rsidR="00450E2A" w:rsidRDefault="00450E2A">
      <w:bookmarkStart w:id="0" w:name="_GoBack"/>
      <w:bookmarkEnd w:id="0"/>
    </w:p>
    <w:sectPr w:rsidR="00450E2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ysTA2MDQzNjY3MDZT0lEKTi0uzszPAykwrAUA6WtDKiwAAAA="/>
  </w:docVars>
  <w:rsids>
    <w:rsidRoot w:val="003E2ACA"/>
    <w:rsid w:val="003E2ACA"/>
    <w:rsid w:val="00450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4CC891-7B82-446C-B581-E09AFD828A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E2A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44</Words>
  <Characters>2533</Characters>
  <Application>Microsoft Office Word</Application>
  <DocSecurity>0</DocSecurity>
  <Lines>21</Lines>
  <Paragraphs>5</Paragraphs>
  <ScaleCrop>false</ScaleCrop>
  <Company/>
  <LinksUpToDate>false</LinksUpToDate>
  <CharactersWithSpaces>29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1-06-04T02:45:00Z</dcterms:created>
  <dcterms:modified xsi:type="dcterms:W3CDTF">2021-06-04T02:45:00Z</dcterms:modified>
</cp:coreProperties>
</file>